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РОССИЙСКАЯ ФЕДЕРАЦИЯ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РЕСПУБЛИКА ТАТАРСТАН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АКСУБАЕВСКИЙ МУНИЦИПАЛЬНЫЙ РАЙОН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ИСПОЛНИТЕЛЬНЫЙ КОМИТЕТ ЩЕРБЕНСКОГО СЕЛЬСКОГО ПОСЕЛЕНИЯ 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232DD4" w:rsidRPr="008A573D" w:rsidRDefault="00602C1A" w:rsidP="00602C1A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32DD4" w:rsidRPr="00602C1A" w:rsidRDefault="008A573D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№  </w:t>
      </w:r>
      <w:r w:rsidR="009F68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</w:t>
      </w:r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</w:t>
      </w:r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</w:t>
      </w:r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</w:t>
      </w:r>
      <w:r w:rsidR="00AB2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т </w:t>
      </w:r>
      <w:r w:rsidR="008633C8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="009F68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да</w:t>
      </w:r>
    </w:p>
    <w:p w:rsidR="00232DD4" w:rsidRPr="00602C1A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0" w:name="_GoBack"/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proofErr w:type="spellStart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Щербенского</w:t>
      </w:r>
      <w:proofErr w:type="spellEnd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го поселения 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>айо</w:t>
      </w:r>
      <w:r w:rsidR="00F0285F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 Республики Татарстан от </w:t>
      </w:r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27.02</w:t>
      </w:r>
      <w:r w:rsidR="00F0285F" w:rsidRPr="00602C1A">
        <w:rPr>
          <w:rFonts w:ascii="Times New Roman" w:hAnsi="Times New Roman" w:cs="Times New Roman"/>
          <w:b/>
          <w:sz w:val="28"/>
          <w:szCs w:val="28"/>
          <w:lang w:val="ru-RU"/>
        </w:rPr>
        <w:t>.2018 № 1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proofErr w:type="spellStart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Щербенского</w:t>
      </w:r>
      <w:proofErr w:type="spellEnd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го поселения 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>г.г</w:t>
      </w:r>
      <w:proofErr w:type="spellEnd"/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>."</w:t>
      </w:r>
    </w:p>
    <w:bookmarkEnd w:id="0"/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г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лики Татарстан от 20.03.2018 № 1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proofErr w:type="spellStart"/>
      <w:r w:rsidR="00602C1A">
        <w:rPr>
          <w:rFonts w:ascii="Times New Roman" w:hAnsi="Times New Roman"/>
          <w:sz w:val="28"/>
          <w:szCs w:val="28"/>
        </w:rPr>
        <w:t>Щербенского</w:t>
      </w:r>
      <w:proofErr w:type="spellEnd"/>
      <w:r w:rsidR="00602C1A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 xml:space="preserve">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10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0F493C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602C1A" w:rsidRPr="008A573D" w:rsidRDefault="00602C1A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02C1A" w:rsidRPr="00602C1A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Руководитель  исполнительного  комитета</w:t>
      </w:r>
    </w:p>
    <w:p w:rsidR="00602C1A" w:rsidRPr="00602C1A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proofErr w:type="spellStart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Щербенского</w:t>
      </w:r>
      <w:proofErr w:type="spellEnd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 сельского поселения</w:t>
      </w:r>
    </w:p>
    <w:p w:rsidR="008A573D" w:rsidRPr="008A573D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Аксубаевского муниципального района РТ                                       </w:t>
      </w:r>
      <w:proofErr w:type="spellStart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Д.А.Шарифуллин</w:t>
      </w:r>
      <w:proofErr w:type="spellEnd"/>
    </w:p>
    <w:sectPr w:rsidR="008A573D" w:rsidRPr="008A573D" w:rsidSect="00602C1A">
      <w:pgSz w:w="12240" w:h="15840"/>
      <w:pgMar w:top="567" w:right="616" w:bottom="568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070E" w:rsidRDefault="00C4070E">
      <w:pPr>
        <w:spacing w:after="0"/>
      </w:pPr>
      <w:r>
        <w:separator/>
      </w:r>
    </w:p>
  </w:endnote>
  <w:endnote w:type="continuationSeparator" w:id="0">
    <w:p w:rsidR="00C4070E" w:rsidRDefault="00C40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070E" w:rsidRDefault="00C4070E">
      <w:r>
        <w:separator/>
      </w:r>
    </w:p>
  </w:footnote>
  <w:footnote w:type="continuationSeparator" w:id="0">
    <w:p w:rsidR="00C4070E" w:rsidRDefault="00C40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60AAA"/>
    <w:rsid w:val="000F493C"/>
    <w:rsid w:val="001C1697"/>
    <w:rsid w:val="00232DD4"/>
    <w:rsid w:val="0032559D"/>
    <w:rsid w:val="003720C2"/>
    <w:rsid w:val="004E29B3"/>
    <w:rsid w:val="00557C0E"/>
    <w:rsid w:val="00590D07"/>
    <w:rsid w:val="00602C1A"/>
    <w:rsid w:val="00631853"/>
    <w:rsid w:val="00784D58"/>
    <w:rsid w:val="00827542"/>
    <w:rsid w:val="008633C8"/>
    <w:rsid w:val="008A573D"/>
    <w:rsid w:val="008D6863"/>
    <w:rsid w:val="00971691"/>
    <w:rsid w:val="009F68A8"/>
    <w:rsid w:val="00AB259D"/>
    <w:rsid w:val="00B86B75"/>
    <w:rsid w:val="00BC48D5"/>
    <w:rsid w:val="00BF5B26"/>
    <w:rsid w:val="00C36279"/>
    <w:rsid w:val="00C4070E"/>
    <w:rsid w:val="00C97918"/>
    <w:rsid w:val="00D25F96"/>
    <w:rsid w:val="00D67343"/>
    <w:rsid w:val="00DF4F74"/>
    <w:rsid w:val="00E315A3"/>
    <w:rsid w:val="00F0285F"/>
    <w:rsid w:val="00F71477"/>
    <w:rsid w:val="00FA55C1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pravo.tatarstan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aksubaevo.tatar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A865EE-F76C-46A9-B5DF-C1A50886D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rb</cp:lastModifiedBy>
  <cp:revision>6</cp:revision>
  <cp:lastPrinted>2019-11-08T08:41:00Z</cp:lastPrinted>
  <dcterms:created xsi:type="dcterms:W3CDTF">2019-11-08T08:45:00Z</dcterms:created>
  <dcterms:modified xsi:type="dcterms:W3CDTF">2019-12-17T07:08:00Z</dcterms:modified>
</cp:coreProperties>
</file>